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0A22F1">
      <w:pPr>
        <w:rPr>
          <w:sz w:val="18"/>
          <w:szCs w:val="18"/>
        </w:rPr>
      </w:pPr>
      <w:bookmarkStart w:id="0" w:name="_GoBack"/>
      <w:bookmarkEnd w:id="0"/>
      <w:r>
        <w:rPr>
          <w:noProof/>
          <w:sz w:val="18"/>
          <w:szCs w:val="18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642F4B9B" wp14:editId="05745ADE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10624185" cy="6989445"/>
                <wp:effectExtent l="0" t="0" r="5715" b="1905"/>
                <wp:wrapSquare wrapText="bothSides"/>
                <wp:docPr id="8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9" name="Text Box 9"/>
                        <wps:cNvSpPr txBox="1"/>
                        <wps:spPr>
                          <a:xfrm>
                            <a:off x="0" y="0"/>
                            <a:ext cx="10621796" cy="1064525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A22F1" w:rsidRPr="00BA3018" w:rsidRDefault="000A22F1" w:rsidP="000A22F1">
                              <w:pPr>
                                <w:rPr>
                                  <w:sz w:val="48"/>
                                  <w:szCs w:val="48"/>
                                </w:rPr>
                              </w:pPr>
                              <w:r w:rsidRPr="00BA3018">
                                <w:rPr>
                                  <w:sz w:val="48"/>
                                  <w:szCs w:val="48"/>
                                </w:rPr>
                                <w:t>Go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9"/>
                        <wps:cNvSpPr txBox="1"/>
                        <wps:spPr>
                          <a:xfrm>
                            <a:off x="0" y="1239400"/>
                            <a:ext cx="10624185" cy="1401442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Objectives/</w:t>
                              </w:r>
                            </w:p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Targe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9"/>
                        <wps:cNvSpPr txBox="1"/>
                        <wps:spPr>
                          <a:xfrm>
                            <a:off x="3343701" y="156862"/>
                            <a:ext cx="4299046" cy="675607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Pr="00BA3018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hAnsi="Helvetica" w:cs="Helvetica"/>
                                </w:rPr>
                              </w:pPr>
                              <w:r>
                                <w:rPr>
                                  <w:rFonts w:ascii="Helvetica" w:hAnsi="Helvetica" w:cs="Helvetica"/>
                                </w:rPr>
                                <w:t>Enter Goal for the process here as articulated by the Project Champion.  Try to have only one goal.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9"/>
                        <wps:cNvSpPr txBox="1"/>
                        <wps:spPr>
                          <a:xfrm>
                            <a:off x="2036095" y="1338609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Objective 1 and Targ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9"/>
                        <wps:cNvSpPr txBox="1"/>
                        <wps:spPr>
                          <a:xfrm>
                            <a:off x="4560931" y="1335712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Pr="00BA3018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hAnsi="Helvetica" w:cs="Helvetica"/>
                                </w:rPr>
                              </w:pPr>
                              <w:r>
                                <w:rPr>
                                  <w:rFonts w:ascii="Helvetica" w:hAnsi="Helvetica" w:cs="Helvetica"/>
                                </w:rPr>
                                <w:t>Enter Objective 2 and Targ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9"/>
                        <wps:cNvSpPr txBox="1"/>
                        <wps:spPr>
                          <a:xfrm>
                            <a:off x="7077198" y="1335713"/>
                            <a:ext cx="2011680" cy="118872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Objective 3 and Targe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9"/>
                        <wps:cNvSpPr txBox="1"/>
                        <wps:spPr>
                          <a:xfrm>
                            <a:off x="0" y="2756848"/>
                            <a:ext cx="10624185" cy="2272352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Strategi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9"/>
                        <wps:cNvSpPr txBox="1"/>
                        <wps:spPr>
                          <a:xfrm>
                            <a:off x="0" y="5124734"/>
                            <a:ext cx="10624185" cy="1828801"/>
                          </a:xfrm>
                          <a:prstGeom prst="rect">
                            <a:avLst/>
                          </a:prstGeom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Process</w:t>
                              </w:r>
                            </w:p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Critical</w:t>
                              </w:r>
                            </w:p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Success</w:t>
                              </w:r>
                            </w:p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sz w:val="48"/>
                                  <w:szCs w:val="48"/>
                                </w:rPr>
                                <w:t>Facto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9"/>
                        <wps:cNvSpPr txBox="1"/>
                        <wps:spPr>
                          <a:xfrm>
                            <a:off x="1708549" y="2991039"/>
                            <a:ext cx="1188720" cy="1888036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9"/>
                        <wps:cNvSpPr txBox="1"/>
                        <wps:spPr>
                          <a:xfrm>
                            <a:off x="3127916" y="2991040"/>
                            <a:ext cx="1188720" cy="1887855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+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9"/>
                        <wps:cNvSpPr txBox="1"/>
                        <wps:spPr>
                          <a:xfrm>
                            <a:off x="4513164" y="2991039"/>
                            <a:ext cx="1188720" cy="1887855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+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9"/>
                        <wps:cNvSpPr txBox="1"/>
                        <wps:spPr>
                          <a:xfrm>
                            <a:off x="5891057" y="2991040"/>
                            <a:ext cx="1188720" cy="1887855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+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9"/>
                        <wps:cNvSpPr txBox="1"/>
                        <wps:spPr>
                          <a:xfrm>
                            <a:off x="7297211" y="2991221"/>
                            <a:ext cx="1188720" cy="1887855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+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9"/>
                        <wps:cNvSpPr txBox="1"/>
                        <wps:spPr>
                          <a:xfrm>
                            <a:off x="8709851" y="2991039"/>
                            <a:ext cx="1188085" cy="1887855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Process Strategy n+5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9"/>
                        <wps:cNvSpPr txBox="1"/>
                        <wps:spPr>
                          <a:xfrm>
                            <a:off x="1551405" y="5250143"/>
                            <a:ext cx="1097280" cy="1614681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9"/>
                        <wps:cNvSpPr txBox="1"/>
                        <wps:spPr>
                          <a:xfrm>
                            <a:off x="2729405" y="5248988"/>
                            <a:ext cx="109728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9"/>
                        <wps:cNvSpPr txBox="1"/>
                        <wps:spPr>
                          <a:xfrm>
                            <a:off x="3905674" y="5253233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9"/>
                        <wps:cNvSpPr txBox="1"/>
                        <wps:spPr>
                          <a:xfrm>
                            <a:off x="5195552" y="5248988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P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9"/>
                        <wps:cNvSpPr txBox="1"/>
                        <wps:spPr>
                          <a:xfrm>
                            <a:off x="6506305" y="5253233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9"/>
                        <wps:cNvSpPr txBox="1"/>
                        <wps:spPr>
                          <a:xfrm>
                            <a:off x="7822746" y="5248988"/>
                            <a:ext cx="1188720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9"/>
                        <wps:cNvSpPr txBox="1"/>
                        <wps:spPr>
                          <a:xfrm>
                            <a:off x="9214818" y="5253233"/>
                            <a:ext cx="1188085" cy="1614170"/>
                          </a:xfrm>
                          <a:prstGeom prst="rect">
                            <a:avLst/>
                          </a:prstGeom>
                          <a:solidFill>
                            <a:srgbClr val="F79646">
                              <a:lumMod val="40000"/>
                              <a:lumOff val="60000"/>
                            </a:srgbClr>
                          </a:solidFill>
                          <a:ln w="6350">
                            <a:noFill/>
                          </a:ln>
                          <a:effectLst>
                            <a:softEdge rad="0"/>
                          </a:effectLst>
                        </wps:spPr>
                        <wps:txbx>
                          <w:txbxContent>
                            <w:p w:rsidR="000A22F1" w:rsidRDefault="000A22F1" w:rsidP="000A22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 w:cs="Helvetica"/>
                                </w:rPr>
                                <w:t>Enter CS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Straight Connector 53"/>
                        <wps:cNvCnPr>
                          <a:stCxn id="12" idx="2"/>
                        </wps:cNvCnPr>
                        <wps:spPr>
                          <a:xfrm flipH="1">
                            <a:off x="3056927" y="832469"/>
                            <a:ext cx="2436297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54" name="Straight Connector 54"/>
                        <wps:cNvCnPr>
                          <a:stCxn id="12" idx="2"/>
                          <a:endCxn id="14" idx="0"/>
                        </wps:cNvCnPr>
                        <wps:spPr>
                          <a:xfrm>
                            <a:off x="5493224" y="832469"/>
                            <a:ext cx="73547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55" name="Straight Connector 55"/>
                        <wps:cNvCnPr>
                          <a:stCxn id="12" idx="2"/>
                        </wps:cNvCnPr>
                        <wps:spPr>
                          <a:xfrm>
                            <a:off x="5493224" y="832469"/>
                            <a:ext cx="2586251" cy="50324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56" name="Straight Arrow Connector 56"/>
                        <wps:cNvCnPr>
                          <a:stCxn id="19" idx="0"/>
                          <a:endCxn id="13" idx="2"/>
                        </wps:cNvCnPr>
                        <wps:spPr>
                          <a:xfrm flipV="1">
                            <a:off x="2302909" y="2527329"/>
                            <a:ext cx="739026" cy="463710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7" name="Straight Arrow Connector 57"/>
                        <wps:cNvCnPr>
                          <a:stCxn id="19" idx="0"/>
                          <a:endCxn id="14" idx="2"/>
                        </wps:cNvCnPr>
                        <wps:spPr>
                          <a:xfrm flipV="1">
                            <a:off x="2302909" y="2524432"/>
                            <a:ext cx="3263862" cy="466607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8" name="Straight Arrow Connector 58"/>
                        <wps:cNvCnPr>
                          <a:stCxn id="20" idx="0"/>
                          <a:endCxn id="14" idx="2"/>
                        </wps:cNvCnPr>
                        <wps:spPr>
                          <a:xfrm flipV="1">
                            <a:off x="3722276" y="2524432"/>
                            <a:ext cx="1844495" cy="46660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9" name="Straight Arrow Connector 59"/>
                        <wps:cNvCnPr>
                          <a:stCxn id="21" idx="0"/>
                          <a:endCxn id="14" idx="2"/>
                        </wps:cNvCnPr>
                        <wps:spPr>
                          <a:xfrm flipV="1">
                            <a:off x="5107524" y="2524432"/>
                            <a:ext cx="459247" cy="466607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0" name="Straight Arrow Connector 60"/>
                        <wps:cNvCnPr>
                          <a:stCxn id="22" idx="0"/>
                          <a:endCxn id="14" idx="2"/>
                        </wps:cNvCnPr>
                        <wps:spPr>
                          <a:xfrm flipH="1" flipV="1">
                            <a:off x="5566771" y="2524432"/>
                            <a:ext cx="918646" cy="46660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1" name="Straight Arrow Connector 61"/>
                        <wps:cNvCnPr>
                          <a:stCxn id="22" idx="0"/>
                        </wps:cNvCnPr>
                        <wps:spPr>
                          <a:xfrm flipH="1" flipV="1">
                            <a:off x="3041593" y="2527329"/>
                            <a:ext cx="3443824" cy="463711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2" name="Straight Arrow Connector 62"/>
                        <wps:cNvCnPr>
                          <a:stCxn id="22" idx="0"/>
                          <a:endCxn id="15" idx="2"/>
                        </wps:cNvCnPr>
                        <wps:spPr>
                          <a:xfrm flipV="1">
                            <a:off x="6485417" y="2524433"/>
                            <a:ext cx="1597621" cy="466607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3" name="Straight Arrow Connector 63"/>
                        <wps:cNvCnPr>
                          <a:stCxn id="23" idx="0"/>
                          <a:endCxn id="15" idx="2"/>
                        </wps:cNvCnPr>
                        <wps:spPr>
                          <a:xfrm flipV="1">
                            <a:off x="7891571" y="2524433"/>
                            <a:ext cx="191467" cy="46678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4" name="Straight Arrow Connector 64"/>
                        <wps:cNvCnPr>
                          <a:stCxn id="24" idx="0"/>
                          <a:endCxn id="15" idx="2"/>
                        </wps:cNvCnPr>
                        <wps:spPr>
                          <a:xfrm flipH="1" flipV="1">
                            <a:off x="8083038" y="2524433"/>
                            <a:ext cx="1220856" cy="466606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5" name="Straight Arrow Connector 65"/>
                        <wps:cNvCnPr>
                          <a:stCxn id="25" idx="0"/>
                          <a:endCxn id="19" idx="2"/>
                        </wps:cNvCnPr>
                        <wps:spPr>
                          <a:xfrm flipV="1">
                            <a:off x="2100045" y="4879075"/>
                            <a:ext cx="202864" cy="37106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6" name="Straight Arrow Connector 66"/>
                        <wps:cNvCnPr>
                          <a:stCxn id="26" idx="0"/>
                          <a:endCxn id="20" idx="2"/>
                        </wps:cNvCnPr>
                        <wps:spPr>
                          <a:xfrm flipV="1">
                            <a:off x="3278045" y="4878895"/>
                            <a:ext cx="444231" cy="370093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7" name="Straight Arrow Connector 67"/>
                        <wps:cNvCnPr>
                          <a:stCxn id="27" idx="0"/>
                          <a:endCxn id="21" idx="2"/>
                        </wps:cNvCnPr>
                        <wps:spPr>
                          <a:xfrm flipV="1">
                            <a:off x="4500034" y="4878894"/>
                            <a:ext cx="607490" cy="374339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8" name="Straight Arrow Connector 68"/>
                        <wps:cNvCnPr>
                          <a:stCxn id="25" idx="0"/>
                          <a:endCxn id="23" idx="2"/>
                        </wps:cNvCnPr>
                        <wps:spPr>
                          <a:xfrm flipV="1">
                            <a:off x="2100045" y="4879076"/>
                            <a:ext cx="5791526" cy="371067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69" name="Straight Arrow Connector 69"/>
                        <wps:cNvCnPr>
                          <a:stCxn id="28" idx="0"/>
                          <a:endCxn id="22" idx="2"/>
                        </wps:cNvCnPr>
                        <wps:spPr>
                          <a:xfrm flipV="1">
                            <a:off x="5789912" y="4878895"/>
                            <a:ext cx="695505" cy="370093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70" name="Straight Arrow Connector 70"/>
                        <wps:cNvCnPr>
                          <a:stCxn id="29" idx="0"/>
                          <a:endCxn id="24" idx="2"/>
                        </wps:cNvCnPr>
                        <wps:spPr>
                          <a:xfrm flipV="1">
                            <a:off x="7100665" y="4878894"/>
                            <a:ext cx="2203229" cy="374339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71" name="Straight Arrow Connector 71"/>
                        <wps:cNvCnPr/>
                        <wps:spPr>
                          <a:xfrm flipV="1">
                            <a:off x="8352430" y="4879076"/>
                            <a:ext cx="950418" cy="369912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72" name="Straight Arrow Connector 72"/>
                        <wps:cNvCnPr>
                          <a:stCxn id="52" idx="0"/>
                        </wps:cNvCnPr>
                        <wps:spPr>
                          <a:xfrm flipH="1" flipV="1">
                            <a:off x="9302848" y="4879075"/>
                            <a:ext cx="506013" cy="374158"/>
                          </a:xfrm>
                          <a:prstGeom prst="straightConnector1">
                            <a:avLst/>
                          </a:prstGeom>
                          <a:noFill/>
                          <a:ln w="2857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642F4B9B" id="Canvas 8" o:spid="_x0000_s1026" editas="canvas" style="position:absolute;margin-left:0;margin-top:0;width:836.55pt;height:550.35pt;z-index:251659264;mso-position-horizontal:center;mso-position-horizontal-relative:margin;mso-position-vertical:center;mso-position-vertical-relative:margin" coordsize="106241,69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06241;height:69894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width:106217;height:106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fFTr8A&#10;AADaAAAADwAAAGRycy9kb3ducmV2LnhtbESPzQrCMBCE74LvEFbwIpqqULUaRRRBvPkDXpdmbYvN&#10;pjRR69sbQfA4zMw3zGLVmFI8qXaFZQXDQQSCOLW64EzB5bzrT0E4j6yxtEwK3uRgtWy3Fpho++Ij&#10;PU8+EwHCLkEFufdVIqVLczLoBrYiDt7N1gZ9kHUmdY2vADelHEVRLA0WHBZyrGiTU3o/PYwCWz2a&#10;tNgPb9tRyfF4crjGvfdYqW6nWc9BeGr8P/xr77WCGXyvhBsgl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J8VOvwAAANoAAAAPAAAAAAAAAAAAAAAAAJgCAABkcnMvZG93bnJl&#10;di54bWxQSwUGAAAAAAQABAD1AAAAhAMAAAAA&#10;" fillcolor="#b9cde5" stroked="f" strokeweight=".5pt">
                  <v:textbox>
                    <w:txbxContent>
                      <w:p w:rsidR="000A22F1" w:rsidRPr="00BA3018" w:rsidRDefault="000A22F1" w:rsidP="000A22F1">
                        <w:pPr>
                          <w:rPr>
                            <w:sz w:val="48"/>
                            <w:szCs w:val="48"/>
                          </w:rPr>
                        </w:pPr>
                        <w:r w:rsidRPr="00BA3018">
                          <w:rPr>
                            <w:sz w:val="48"/>
                            <w:szCs w:val="48"/>
                          </w:rPr>
                          <w:t>Goal</w:t>
                        </w:r>
                      </w:p>
                    </w:txbxContent>
                  </v:textbox>
                </v:shape>
                <v:shape id="Text Box 9" o:spid="_x0000_s1029" type="#_x0000_t202" style="position:absolute;top:12394;width:106241;height:140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20670A&#10;AADbAAAADwAAAGRycy9kb3ducmV2LnhtbERPSwrCMBDdC94hjOBGNK1ClWoUUQRx5wfcDs3YFptJ&#10;aaLW2xtBcDeP953FqjWVeFLjSssK4lEEgjizuuRcweW8G85AOI+ssbJMCt7kYLXsdhaYavviIz1P&#10;PhchhF2KCgrv61RKlxVk0I1sTRy4m20M+gCbXOoGXyHcVHIcRYk0WHJoKLCmTUHZ/fQwCmz9aLNy&#10;H9+244qTyfRwTQbviVL9Xrueg/DU+r/4597rMD+G7y/hALn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x20670AAADbAAAADwAAAAAAAAAAAAAAAACYAgAAZHJzL2Rvd25yZXYu&#10;eG1sUEsFBgAAAAAEAAQA9QAAAIIDAAAAAA==&#10;" fillcolor="#b9cde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Objectives/</w:t>
                        </w:r>
                      </w:p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Targets</w:t>
                        </w:r>
                      </w:p>
                    </w:txbxContent>
                  </v:textbox>
                </v:shape>
                <v:shape id="Text Box 9" o:spid="_x0000_s1030" type="#_x0000_t202" style="position:absolute;left:33437;top:1568;width:42990;height:675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DeXMAA&#10;AADbAAAADwAAAGRycy9kb3ducmV2LnhtbERPTWvDMAy9F/YfjAa9NU4CGyOrW7bRwq7NRnMVsZak&#10;jeXMdpP038+Fwm56vE+tt7PpxUjOd5YVZEkKgri2uuNGwffXfvUCwgdkjb1lUnAlD9vNw2KNhbYT&#10;H2gsQyNiCPsCFbQhDIWUvm7JoE/sQBy5H+sMhghdI7XDKYabXuZp+iwNdhwbWhzoo6X6XF6MguaU&#10;DXX1u3+qjhlnblfO+cG9K7V8nN9eQQSaw7/47v7UcX4Ot1/iAXLz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/DeXMAAAADbAAAADwAAAAAAAAAAAAAAAACYAgAAZHJzL2Rvd25y&#10;ZXYueG1sUEsFBgAAAAAEAAQA9QAAAIUDAAAAAA==&#10;" fillcolor="#fcd5b5" stroked="f" strokeweight=".5pt">
                  <v:textbox>
                    <w:txbxContent>
                      <w:p w:rsidR="000A22F1" w:rsidRPr="00BA3018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Helvetica" w:hAnsi="Helvetica" w:cs="Helvetica"/>
                          </w:rPr>
                        </w:pPr>
                        <w:r>
                          <w:rPr>
                            <w:rFonts w:ascii="Helvetica" w:hAnsi="Helvetica" w:cs="Helvetica"/>
                          </w:rPr>
                          <w:t>Enter Goal for the process here as articulated by the Project Champion.  Try to have only one goal.</w:t>
                        </w:r>
                      </w:p>
                    </w:txbxContent>
                  </v:textbox>
                </v:shape>
                <v:shape id="Text Box 9" o:spid="_x0000_s1031" type="#_x0000_t202" style="position:absolute;left:20360;top:13386;width:20117;height:118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x7x78A&#10;AADbAAAADwAAAGRycy9kb3ducmV2LnhtbERPTYvCMBC9C/6HMMLeNK2LItUo7rLCXq2i16EZ22oz&#10;6SZZrf/eCIK3ebzPWaw604grOV9bVpCOEhDEhdU1lwr2u81wBsIHZI2NZVJwJw+rZb+3wEzbG2/p&#10;modSxBD2GSqoQmgzKX1RkUE/si1x5E7WGQwRulJqh7cYbho5TpKpNFhzbKiwpe+Kikv+bxSU57Qt&#10;jn+byfGQcup+8m68dV9KfQy69RxEoC68xS/3r47zP+H5SzxAL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kvHvHvwAAANsAAAAPAAAAAAAAAAAAAAAAAJgCAABkcnMvZG93bnJl&#10;di54bWxQSwUGAAAAAAQABAD1AAAAhA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Objective 1 and Target</w:t>
                        </w:r>
                      </w:p>
                    </w:txbxContent>
                  </v:textbox>
                </v:shape>
                <v:shape id="Text Box 9" o:spid="_x0000_s1032" type="#_x0000_t202" style="position:absolute;left:45609;top:13357;width:20117;height:118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Xjs78A&#10;AADbAAAADwAAAGRycy9kb3ducmV2LnhtbERPTYvCMBC9C/6HMMLeNK2sItUo7rLCXq2i16EZ22oz&#10;6SZZrf/eCIK3ebzPWaw604grOV9bVpCOEhDEhdU1lwr2u81wBsIHZI2NZVJwJw+rZb+3wEzbG2/p&#10;modSxBD2GSqoQmgzKX1RkUE/si1x5E7WGQwRulJqh7cYbho5TpKpNFhzbKiwpe+Kikv+bxSU57Qt&#10;jn+byfGQcup+8m68dV9KfQy69RxEoC68xS/3r47zP+H5SzxAL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VeOzvwAAANsAAAAPAAAAAAAAAAAAAAAAAJgCAABkcnMvZG93bnJl&#10;di54bWxQSwUGAAAAAAQABAD1AAAAhAMAAAAA&#10;" fillcolor="#fcd5b5" stroked="f" strokeweight=".5pt">
                  <v:textbox>
                    <w:txbxContent>
                      <w:p w:rsidR="000A22F1" w:rsidRPr="00BA3018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Helvetica" w:hAnsi="Helvetica" w:cs="Helvetica"/>
                          </w:rPr>
                        </w:pPr>
                        <w:r>
                          <w:rPr>
                            <w:rFonts w:ascii="Helvetica" w:hAnsi="Helvetica" w:cs="Helvetica"/>
                          </w:rPr>
                          <w:t>Enter Objective 2 and Target</w:t>
                        </w:r>
                      </w:p>
                    </w:txbxContent>
                  </v:textbox>
                </v:shape>
                <v:shape id="Text Box 9" o:spid="_x0000_s1033" type="#_x0000_t202" style="position:absolute;left:70771;top:13357;width:20117;height:118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lGKMAA&#10;AADbAAAADwAAAGRycy9kb3ducmV2LnhtbERPTWvDMAy9D/YfjAq7LU4KLSOLW9bSwq5Nx3IVsZZk&#10;i+XM9pLs39eFQm96vE8V29n0YiTnO8sKsiQFQVxb3XGj4ON8fH4B4QOyxt4yKfgnD9vN40OBubYT&#10;n2gsQyNiCPscFbQhDLmUvm7JoE/sQBy5L+sMhghdI7XDKYabXi7TdC0NdhwbWhxo31L9U/4ZBc13&#10;NtTV73FVfWacuUM5L09up9TTYn57BRFoDnfxzf2u4/wVXH+JB8jN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BlGKMAAAADbAAAADwAAAAAAAAAAAAAAAACYAgAAZHJzL2Rvd25y&#10;ZXYueG1sUEsFBgAAAAAEAAQA9QAAAIUDAAAAAA=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Objective 3 and Target</w:t>
                        </w:r>
                      </w:p>
                    </w:txbxContent>
                  </v:textbox>
                </v:shape>
                <v:shape id="Text Box 9" o:spid="_x0000_s1034" type="#_x0000_t202" style="position:absolute;top:27568;width:106241;height:22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Qsn70A&#10;AADbAAAADwAAAGRycy9kb3ducmV2LnhtbERPSwrCMBDdC94hjOBGNFWhSjWKKIK48wNuh2Zsi82k&#10;NKnW2xtBcDeP953lujWleFLtCssKxqMIBHFqdcGZgutlP5yDcB5ZY2mZFLzJwXrV7Swx0fbFJ3qe&#10;fSZCCLsEFeTeV4mULs3JoBvZijhwd1sb9AHWmdQ1vkK4KeUkimJpsODQkGNF25zSx7kxCmzVtGlx&#10;GN93k5Lj6ex4iwfvqVL9XrtZgPDU+r/45z7oMD+G7y/hALn6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PQsn70AAADbAAAADwAAAAAAAAAAAAAAAACYAgAAZHJzL2Rvd25yZXYu&#10;eG1sUEsFBgAAAAAEAAQA9QAAAIIDAAAAAA==&#10;" fillcolor="#b9cde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Strategies</w:t>
                        </w:r>
                      </w:p>
                    </w:txbxContent>
                  </v:textbox>
                </v:shape>
                <v:shape id="Text Box 9" o:spid="_x0000_s1035" type="#_x0000_t202" style="position:absolute;top:51247;width:106241;height:182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iJBL0A&#10;AADbAAAADwAAAGRycy9kb3ducmV2LnhtbERPSwrCMBDdC94hjOBGNFWhlWoUUQRx5wfcDs3YFptJ&#10;aaLW2xtBcDeP953FqjWVeFLjSssKxqMIBHFmdcm5gst5N5yBcB5ZY2WZFLzJwWrZ7Sww1fbFR3qe&#10;fC5CCLsUFRTe16mULivIoBvZmjhwN9sY9AE2udQNvkK4qeQkimJpsOTQUGBNm4Ky++lhFNj60Wbl&#10;fnzbTiqOp8nhGg/eU6X6vXY9B+Gp9X/xz73XYX4C31/C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I7iJBL0AAADbAAAADwAAAAAAAAAAAAAAAACYAgAAZHJzL2Rvd25yZXYu&#10;eG1sUEsFBgAAAAAEAAQA9QAAAIIDAAAAAA==&#10;" fillcolor="#b9cde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Process</w:t>
                        </w:r>
                      </w:p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Critical</w:t>
                        </w:r>
                      </w:p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Success</w:t>
                        </w:r>
                      </w:p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sz w:val="48"/>
                            <w:szCs w:val="48"/>
                          </w:rPr>
                          <w:t>Factors</w:t>
                        </w:r>
                      </w:p>
                    </w:txbxContent>
                  </v:textbox>
                </v:shape>
                <v:shape id="Text Box 9" o:spid="_x0000_s1036" type="#_x0000_t202" style="position:absolute;left:17085;top:29910;width:11887;height:188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RMLb8A&#10;AADbAAAADwAAAGRycy9kb3ducmV2LnhtbERPTYvCMBC9C/6HMMLeNK2wotUo7rLCXq2i16EZ22oz&#10;6SZZrf/eCIK3ebzPWaw604grOV9bVpCOEhDEhdU1lwr2u81wCsIHZI2NZVJwJw+rZb+3wEzbG2/p&#10;modSxBD2GSqoQmgzKX1RkUE/si1x5E7WGQwRulJqh7cYbho5TpKJNFhzbKiwpe+Kikv+bxSU57Qt&#10;jn+bz+Mh5dT95N14676U+hh06zmIQF14i1/uXx3nz+D5SzxALh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FVEwtvwAAANsAAAAPAAAAAAAAAAAAAAAAAJgCAABkcnMvZG93bnJl&#10;di54bWxQSwUGAAAAAAQABAD1AAAAhA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</w:t>
                        </w:r>
                      </w:p>
                    </w:txbxContent>
                  </v:textbox>
                </v:shape>
                <v:shape id="Text Box 9" o:spid="_x0000_s1037" type="#_x0000_t202" style="position:absolute;left:31279;top:29910;width:11887;height:188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IvDb4A&#10;AADbAAAADwAAAGRycy9kb3ducmV2LnhtbERPTYvCMBC9C/6HMII3TVtQpBplXVbwahW9Ds1s291m&#10;UpOo9d+bg+Dx8b5Xm9604k7ON5YVpNMEBHFpdcOVgtNxN1mA8AFZY2uZFDzJw2Y9HKww1/bBB7oX&#10;oRIxhH2OCuoQulxKX9Zk0E9tRxy5X+sMhghdJbXDRww3rcySZC4NNhwbauzou6byv7gZBdVf2pWX&#10;6252Oaecup+izw5uq9R41H8tQQTqw0f8du+1giyuj1/iD5Dr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oCLw2+AAAA2wAAAA8AAAAAAAAAAAAAAAAAmAIAAGRycy9kb3ducmV2&#10;LnhtbFBLBQYAAAAABAAEAPUAAACD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+1</w:t>
                        </w:r>
                      </w:p>
                    </w:txbxContent>
                  </v:textbox>
                </v:shape>
                <v:shape id="Text Box 9" o:spid="_x0000_s1038" type="#_x0000_t202" style="position:absolute;left:45131;top:29910;width:11887;height:188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6KlsEA&#10;AADbAAAADwAAAGRycy9kb3ducmV2LnhtbESPQWsCMRSE7wX/Q3hCbzWbBaWsRlGp4NVt0etj89xd&#10;3bysSarbf28KhR6HmfmGWawG24k7+dA61qAmGQjiypmWaw1fn7u3dxAhIhvsHJOGHwqwWo5eFlgY&#10;9+AD3ctYiwThUKCGJsa+kDJUDVkME9cTJ+/svMWYpK+l8fhIcNvJPMtm0mLLaaHBnrYNVdfy22qo&#10;L6qvTrfd9HRUrPxHOeQHv9H6dTys5yAiDfE//NfeGw25gt8v6QfI5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VOipbBAAAA2wAAAA8AAAAAAAAAAAAAAAAAmAIAAGRycy9kb3du&#10;cmV2LnhtbFBLBQYAAAAABAAEAPUAAACG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+2</w:t>
                        </w:r>
                      </w:p>
                    </w:txbxContent>
                  </v:textbox>
                </v:shape>
                <v:shape id="Text Box 9" o:spid="_x0000_s1039" type="#_x0000_t202" style="position:absolute;left:58910;top:29910;width:11887;height:188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wU4cEA&#10;AADbAAAADwAAAGRycy9kb3ducmV2LnhtbESPQYvCMBSE74L/ITzBm6YtKEvXKLooeLW76PXRvG2r&#10;zUs3iVr/vRGEPQ4z8w2zWPWmFTdyvrGsIJ0mIIhLqxuuFPx87yYfIHxA1thaJgUP8rBaDgcLzLW9&#10;84FuRahEhLDPUUEdQpdL6cuaDPqp7Yij92udwRClq6R2eI9w08osSebSYMNxocaOvmoqL8XVKKjO&#10;aVee/naz0zHl1G2LPju4jVLjUb/+BBGoD//hd3uvFWQZvL7EHyC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WcFOHBAAAA2wAAAA8AAAAAAAAAAAAAAAAAmAIAAGRycy9kb3du&#10;cmV2LnhtbFBLBQYAAAAABAAEAPUAAACG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+3</w:t>
                        </w:r>
                      </w:p>
                    </w:txbxContent>
                  </v:textbox>
                </v:shape>
                <v:shape id="Text Box 9" o:spid="_x0000_s1040" type="#_x0000_t202" style="position:absolute;left:72972;top:29912;width:11887;height:188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CxesIA&#10;AADbAAAADwAAAGRycy9kb3ducmV2LnhtbESPQWvCQBSE7wX/w/KE3uomKS0S3QQVhV5NS70+ss8k&#10;mn0bd7ea/vtuQfA4zMw3zLIcTS+u5HxnWUE6S0AQ11Z33Cj4+ty9zEH4gKyxt0wKfslDWUyelphr&#10;e+M9XavQiAhhn6OCNoQhl9LXLRn0MzsQR+9oncEQpWukdniLcNPLLEnepcGO40KLA21aqs/Vj1HQ&#10;nNKhPlx2b4fvlFO3rcZs79ZKPU/H1QJEoDE8wvf2h1aQvcL/l/gDZP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0LF6wgAAANsAAAAPAAAAAAAAAAAAAAAAAJgCAABkcnMvZG93&#10;bnJldi54bWxQSwUGAAAAAAQABAD1AAAAhw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+4</w:t>
                        </w:r>
                      </w:p>
                    </w:txbxContent>
                  </v:textbox>
                </v:shape>
                <v:shape id="Text Box 9" o:spid="_x0000_s1041" type="#_x0000_t202" style="position:absolute;left:87098;top:29910;width:11881;height:188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kpDsIA&#10;AADbAAAADwAAAGRycy9kb3ducmV2LnhtbESPQWvCQBSE7wX/w/KE3uomoS0S3QQVhV5NS70+ss8k&#10;mn0bd7ea/vtuQfA4zMw3zLIcTS+u5HxnWUE6S0AQ11Z33Cj4+ty9zEH4gKyxt0wKfslDWUyelphr&#10;e+M9XavQiAhhn6OCNoQhl9LXLRn0MzsQR+9oncEQpWukdniLcNPLLEnepcGO40KLA21aqs/Vj1HQ&#10;nNKhPlx2b4fvlFO3rcZs79ZKPU/H1QJEoDE8wvf2h1aQvcL/l/gDZP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OSkOwgAAANsAAAAPAAAAAAAAAAAAAAAAAJgCAABkcnMvZG93&#10;bnJldi54bWxQSwUGAAAAAAQABAD1AAAAhw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Process Strategy n+5</w:t>
                        </w:r>
                      </w:p>
                    </w:txbxContent>
                  </v:textbox>
                </v:shape>
                <v:shape id="Text Box 9" o:spid="_x0000_s1042" type="#_x0000_t202" style="position:absolute;left:15514;top:52501;width:10972;height:161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WMlcEA&#10;AADbAAAADwAAAGRycy9kb3ducmV2LnhtbESPQYvCMBSE78L+h/AWvGnagotUo7ii4NUqen00b9uu&#10;zUs3iVr//UYQPA4z8w0zX/amFTdyvrGsIB0nIIhLqxuuFBwP29EUhA/IGlvLpOBBHpaLj8Ecc23v&#10;vKdbESoRIexzVFCH0OVS+rImg35sO+Lo/VhnMETpKqkd3iPctDJLki9psOG4UGNH65rKS3E1Cqrf&#10;tCvPf9vJ+ZRy6jZFn+3dt1LDz341AxGoD+/wq73TCrIJPL/EHyA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1jJXBAAAA2wAAAA8AAAAAAAAAAAAAAAAAmAIAAGRycy9kb3du&#10;cmV2LnhtbFBLBQYAAAAABAAEAPUAAACG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3" type="#_x0000_t202" style="position:absolute;left:27294;top:52489;width:10972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cS4sEA&#10;AADbAAAADwAAAGRycy9kb3ducmV2LnhtbESPQYvCMBSE78L+h/AWvGnagiLVKK4oeLWKXh/N27Zr&#10;89JNonb//UYQPA4z8w2zWPWmFXdyvrGsIB0nIIhLqxuuFJyOu9EMhA/IGlvLpOCPPKyWH4MF5to+&#10;+ED3IlQiQtjnqKAOocul9GVNBv3YdsTR+7bOYIjSVVI7fES4aWWWJFNpsOG4UGNHm5rKa3EzCqqf&#10;tCsvv7vJ5Zxy6rZFnx3cl1LDz349BxGoD+/wq73XCrIpPL/EHyC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nEuLBAAAA2wAAAA8AAAAAAAAAAAAAAAAAmAIAAGRycy9kb3du&#10;cmV2LnhtbFBLBQYAAAAABAAEAPUAAACG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4" type="#_x0000_t202" style="position:absolute;left:39056;top:52532;width:11887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u3ecIA&#10;AADbAAAADwAAAGRycy9kb3ducmV2LnhtbESPQWvCQBSE7wX/w/KE3uomgbYS3QQVhV5NS70+ss8k&#10;mn0bd7ea/vtuQfA4zMw3zLIcTS+u5HxnWUE6S0AQ11Z33Cj4+ty9zEH4gKyxt0wKfslDWUyelphr&#10;e+M9XavQiAhhn6OCNoQhl9LXLRn0MzsQR+9oncEQpWukdniLcNPLLEnepMGO40KLA21aqs/Vj1HQ&#10;nNKhPlx2r4fvlFO3rcZs79ZKPU/H1QJEoDE8wvf2h1aQvcP/l/gDZP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67d5wgAAANsAAAAPAAAAAAAAAAAAAAAAAJgCAABkcnMvZG93&#10;bnJldi54bWxQSwUGAAAAAAQABAD1AAAAhw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5" type="#_x0000_t202" style="position:absolute;left:51955;top:52489;width:11887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QjC74A&#10;AADbAAAADwAAAGRycy9kb3ducmV2LnhtbERPTYvCMBC9C/6HMII3TVtQpBplXVbwahW9Ds1s291m&#10;UpOo9d+bg+Dx8b5Xm9604k7ON5YVpNMEBHFpdcOVgtNxN1mA8AFZY2uZFDzJw2Y9HKww1/bBB7oX&#10;oRIxhH2OCuoQulxKX9Zk0E9tRxy5X+sMhghdJbXDRww3rcySZC4NNhwbauzou6byv7gZBdVf2pWX&#10;6252Oaecup+izw5uq9R41H8tQQTqw0f8du+1giyOjV/iD5Dr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R0Iwu+AAAA2wAAAA8AAAAAAAAAAAAAAAAAmAIAAGRycy9kb3ducmV2&#10;LnhtbFBLBQYAAAAABAAEAPUAAACDAwAAAAA=&#10;" fillcolor="#fcd5b5" stroked="f" strokeweight=".5pt">
                  <v:textbox>
                    <w:txbxContent>
                      <w:p w:rsidR="000A22F1" w:rsidRP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6" type="#_x0000_t202" style="position:absolute;left:65063;top:52532;width:11887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iGkMIA&#10;AADbAAAADwAAAGRycy9kb3ducmV2LnhtbESPQWvCQBSE7wX/w/KE3uomgZYa3QQVhV5NS70+ss8k&#10;mn0bd7ea/vtuQfA4zMw3zLIcTS+u5HxnWUE6S0AQ11Z33Cj4+ty9vIPwAVljb5kU/JKHspg8LTHX&#10;9sZ7ulahERHCPkcFbQhDLqWvWzLoZ3Ygjt7ROoMhStdI7fAW4aaXWZK8SYMdx4UWB9q0VJ+rH6Og&#10;OaVDfbjsXg/fKaduW43Z3q2Vep6OqwWIQGN4hO/tD60gm8P/l/gDZP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OIaQwgAAANsAAAAPAAAAAAAAAAAAAAAAAJgCAABkcnMvZG93&#10;bnJldi54bWxQSwUGAAAAAAQABAD1AAAAhwMAAAAA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7" type="#_x0000_t202" style="position:absolute;left:78227;top:52489;width:11887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9u50MAA&#10;AADbAAAADwAAAGRycy9kb3ducmV2LnhtbERPz2vCMBS+D/wfwhO8zbTKhnSNokNhVzux10fz1nZr&#10;Xroktt1/vxwEjx/f73w3mU4M5HxrWUG6TEAQV1a3XCu4fJ6eNyB8QNbYWSYFf+Rht5095ZhpO/KZ&#10;hiLUIoawz1BBE0KfSemrhgz6pe2JI/dlncEQoauldjjGcNPJVZK8SoMtx4YGe3pvqPopbkZB/Z32&#10;Vfl7eimvKafuWEyrszsotZhP+zcQgabwEN/dH1rBOq6PX+IPkN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9u50MAAAADbAAAADwAAAAAAAAAAAAAAAACYAgAAZHJzL2Rvd25y&#10;ZXYueG1sUEsFBgAAAAAEAAQA9QAAAIUDAAAAAA=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shape id="Text Box 9" o:spid="_x0000_s1048" type="#_x0000_t202" style="position:absolute;left:92148;top:52532;width:11881;height:161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pnnMEA&#10;AADbAAAADwAAAGRycy9kb3ducmV2LnhtbESPQYvCMBSE78L+h/AWvGnagotUo7ii4NUqen00b9uu&#10;zUs3iVr//UYQPA4z8w0zX/amFTdyvrGsIB0nIIhLqxuuFBwP29EUhA/IGlvLpOBBHpaLj8Ecc23v&#10;vKdbESoRIexzVFCH0OVS+rImg35sO+Lo/VhnMETpKqkd3iPctDJLki9psOG4UGNH65rKS3E1Cqrf&#10;tCvPf9vJ+ZRy6jZFn+3dt1LDz341AxGoD+/wq73TCiYZPL/EHyA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2aZ5zBAAAA2wAAAA8AAAAAAAAAAAAAAAAAmAIAAGRycy9kb3du&#10;cmV2LnhtbFBLBQYAAAAABAAEAPUAAACGAwAAAAA=&#10;" fillcolor="#fcd5b5" stroked="f" strokeweight=".5pt">
                  <v:textbox>
                    <w:txbxContent>
                      <w:p w:rsidR="000A22F1" w:rsidRDefault="000A22F1" w:rsidP="000A22F1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 w:cs="Helvetica"/>
                          </w:rPr>
                          <w:t>Enter CSF</w:t>
                        </w:r>
                      </w:p>
                    </w:txbxContent>
                  </v:textbox>
                </v:shape>
                <v:line id="Straight Connector 53" o:spid="_x0000_s1049" style="position:absolute;flip:x;visibility:visible;mso-wrap-style:square" from="30569,8324" to="54932,133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J05w8MAAADbAAAADwAAAGRycy9kb3ducmV2LnhtbESPQWsCMRSE7wX/Q3iCt5pVqchqFBEE&#10;xR5aFbw+Nm83i5uXJYnu+u+bQqHHYWa+YVab3jbiST7UjhVMxhkI4sLpmisF18v+fQEiRGSNjWNS&#10;8KIAm/XgbYW5dh1/0/McK5EgHHJUYGJscylDYchiGLuWOHml8xZjkr6S2mOX4LaR0yybS4s1pwWD&#10;Le0MFffzwyqQx1P35ffTa1mVh9bdjuZz3vVKjYb9dgkiUh//w3/tg1bwMYPfL+kHyPU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SdOcPDAAAA2wAAAA8AAAAAAAAAAAAA&#10;AAAAoQIAAGRycy9kb3ducmV2LnhtbFBLBQYAAAAABAAEAPkAAACRAwAAAAA=&#10;" strokeweight="1.5pt"/>
                <v:line id="Straight Connector 54" o:spid="_x0000_s1050" style="position:absolute;visibility:visible;mso-wrap-style:square" from="54932,8324" to="55667,133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3SrrcQAAADbAAAADwAAAGRycy9kb3ducmV2LnhtbESPT2vCQBTE74V+h+UVvNWNtRaJriKC&#10;f+itqQjeHtlnEpN9m+5uNP323YLgcZiZ3zDzZW8acSXnK8sKRsMEBHFudcWFgsP35nUKwgdkjY1l&#10;UvBLHpaL56c5ptre+IuuWShEhLBPUUEZQptK6fOSDPqhbYmjd7bOYIjSFVI7vEW4aeRbknxIgxXH&#10;hRJbWpeU11lnFBy7jE+XeuMa7La73fn4U/vxp1KDl341AxGoD4/wvb3XCibv8P8l/gC5+A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dKutxAAAANsAAAAPAAAAAAAAAAAA&#10;AAAAAKECAABkcnMvZG93bnJldi54bWxQSwUGAAAAAAQABAD5AAAAkgMAAAAA&#10;" strokeweight="1.5pt"/>
                <v:line id="Straight Connector 55" o:spid="_x0000_s1051" style="position:absolute;visibility:visible;mso-wrap-style:square" from="54932,8324" to="80794,133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gONsMAAADbAAAADwAAAGRycy9kb3ducmV2LnhtbESPQWvCQBSE7wX/w/KE3urGikWiq4ig&#10;Fm+NInh7ZJ9JTPZturvR+O+7hUKPw8x8wyxWvWnEnZyvLCsYjxIQxLnVFRcKTsft2wyED8gaG8uk&#10;4EkeVsvBywJTbR/8RfcsFCJC2KeooAyhTaX0eUkG/ci2xNG7WmcwROkKqR0+Itw08j1JPqTBiuNC&#10;iS1tSsrrrDMKzl3Gl1u9dQ12u/3+ev6u/eSg1OuwX89BBOrDf/iv/akVTKfw+yX+ALn8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g4DjbDAAAA2wAAAA8AAAAAAAAAAAAA&#10;AAAAoQIAAGRycy9kb3ducmV2LnhtbFBLBQYAAAAABAAEAPkAAACRAwAAAAA=&#10;" strokeweight="1.5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6" o:spid="_x0000_s1052" type="#_x0000_t32" style="position:absolute;left:23029;top:25273;width:7390;height:463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nDzNcQAAADbAAAADwAAAGRycy9kb3ducmV2LnhtbESPQWvCQBSE7wX/w/KE3urGgCLRVdSi&#10;tCCFRr0/s88kmH2bZtcY++vdgtDjMDPfMLNFZyrRUuNKywqGgwgEcWZ1ybmCw37zNgHhPLLGyjIp&#10;uJODxbz3MsNE2xt/U5v6XAQIuwQVFN7XiZQuK8igG9iaOHhn2xj0QTa51A3eAtxUMo6isTRYclgo&#10;sKZ1QdklvRoFLv31x5Nsdz/XKv78ej9sR/dVrNRrv1tOQXjq/H/42f7QCkZj+PsSfoCc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cPM1xAAAANsAAAAPAAAAAAAAAAAA&#10;AAAAAKECAABkcnMvZG93bnJldi54bWxQSwUGAAAAAAQABAD5AAAAkgMAAAAA&#10;" strokeweight="2.25pt">
                  <v:stroke endarrow="block"/>
                </v:shape>
                <v:shape id="Straight Arrow Connector 57" o:spid="_x0000_s1053" type="#_x0000_t32" style="position:absolute;left:23029;top:25244;width:32638;height:466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TxWrsQAAADbAAAADwAAAGRycy9kb3ducmV2LnhtbESPQWvCQBSE74X+h+UVvNVNA9oSXcVa&#10;KgoimOr9mX0mwezbmF1j9Ne7hUKPw8x8w4ynnalES40rLSt460cgiDOrS84V7H6+Xz9AOI+ssbJM&#10;Cm7kYDp5fhpjou2Vt9SmPhcBwi5BBYX3dSKlywoy6Pq2Jg7e0TYGfZBNLnWD1wA3lYyjaCgNlhwW&#10;CqxpXlB2Si9GgUvvfn+Q7fp8qeLV5mu3GNw+Y6V6L91sBMJT5//Df+2lVjB4h98v4QfIy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PFauxAAAANsAAAAPAAAAAAAAAAAA&#10;AAAAAKECAABkcnMvZG93bnJldi54bWxQSwUGAAAAAAQABAD5AAAAkgMAAAAA&#10;" strokeweight="2.25pt">
                  <v:stroke endarrow="block"/>
                </v:shape>
                <v:shape id="Straight Arrow Connector 58" o:spid="_x0000_s1054" type="#_x0000_t32" style="position:absolute;left:37222;top:25244;width:18445;height:466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KPC3MIAAADbAAAADwAAAGRycy9kb3ducmV2LnhtbERPTWvCQBC9F/wPywi91Y0BRaKbUC1K&#10;hVIw2vs0O02C2dk0u8bYX989CB4f73uVDaYRPXWutqxgOolAEBdW11wqOB23LwsQziNrbCyTghs5&#10;yNLR0woTba98oD73pQgh7BJUUHnfJlK6oiKDbmJb4sD92M6gD7Arpe7wGsJNI+MomkuDNYeGClva&#10;VFSc84tR4PI///Ut+4/fSxPvP99Ou9ltHSv1PB5elyA8Df4hvrvftYJZGBu+hB8g0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KPC3MIAAADbAAAADwAAAAAAAAAAAAAA&#10;AAChAgAAZHJzL2Rvd25yZXYueG1sUEsFBgAAAAAEAAQA+QAAAJADAAAAAA==&#10;" strokeweight="2.25pt">
                  <v:stroke endarrow="block"/>
                </v:shape>
                <v:shape id="Straight Arrow Connector 59" o:spid="_x0000_s1055" type="#_x0000_t32" style="position:absolute;left:51075;top:25244;width:4592;height:466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+9nR8QAAADbAAAADwAAAGRycy9kb3ducmV2LnhtbESPQWvCQBSE74X+h+UVvNVNA0obXcVa&#10;KgoimOr9mX0mwezbmF1j9Ne7hUKPw8x8w4ynnalES40rLSt460cgiDOrS84V7H6+X99BOI+ssbJM&#10;Cm7kYDp5fhpjou2Vt9SmPhcBwi5BBYX3dSKlywoy6Pq2Jg7e0TYGfZBNLnWD1wA3lYyjaCgNlhwW&#10;CqxpXlB2Si9GgUvvfn+Q7fp8qeLV5mu3GNw+Y6V6L91sBMJT5//Df+2lVjD4gN8v4QfIy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72dHxAAAANsAAAAPAAAAAAAAAAAA&#10;AAAAAKECAABkcnMvZG93bnJldi54bWxQSwUGAAAAAAQABAD5AAAAkgMAAAAA&#10;" strokeweight="2.25pt">
                  <v:stroke endarrow="block"/>
                </v:shape>
                <v:shape id="Straight Arrow Connector 60" o:spid="_x0000_s1056" type="#_x0000_t32" style="position:absolute;left:55667;top:25244;width:9187;height:466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Jyyr0AAADbAAAADwAAAGRycy9kb3ducmV2LnhtbERPS4vCMBC+C/6HMMLeNFXwQTWKiILX&#10;rcueh2a2LXYmNYm2/vvNYWGPH997dxi4VS/yoXFiYD7LQJGUzjZSGfi6XaYbUCGiWGydkIE3BTjs&#10;x6Md5tb18kmvIlYqhUjI0UAdY5drHcqaGMPMdSSJ+3GeMSboK2099imcW73IspVmbCQ11NjRqaby&#10;XjzZwPd9vT7zzW/OfdDLYvFgbJmN+ZgMxy2oSEP8F/+5r9bAKq1PX9IP0Ptf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C1icsq9AAAA2wAAAA8AAAAAAAAAAAAAAAAAoQIA&#10;AGRycy9kb3ducmV2LnhtbFBLBQYAAAAABAAEAPkAAACLAwAAAAA=&#10;" strokeweight="2.25pt">
                  <v:stroke endarrow="block"/>
                </v:shape>
                <v:shape id="Straight Arrow Connector 61" o:spid="_x0000_s1057" type="#_x0000_t32" style="position:absolute;left:30415;top:25273;width:34439;height:463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i7XUcAAAADbAAAADwAAAGRycy9kb3ducmV2LnhtbESPX2vCQBDE3wW/w7EF3/Si4B+ipxSx&#10;0Fej9HnJbZNgdi/eXU367b1CwcdhZn7D7A4Dt+pBPjRODMxnGSiS0tlGKgPXy8d0AypEFIutEzLw&#10;SwEO+/Foh7l1vZzpUcRKJYiEHA3UMXa51qGsiTHMXEeSvG/nGWOSvtLWY5/g3OpFlq00YyNpocaO&#10;jjWVt+KHDXzd1usTX/zm1Ae9LBZ3xpbZmMnb8L4FFWmIr/B/+9MaWM3h70v6AXr/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Iu11HAAAAA2wAAAA8AAAAAAAAAAAAAAAAA&#10;oQIAAGRycy9kb3ducmV2LnhtbFBLBQYAAAAABAAEAPkAAACOAwAAAAA=&#10;" strokeweight="2.25pt">
                  <v:stroke endarrow="block"/>
                </v:shape>
                <v:shape id="Straight Arrow Connector 62" o:spid="_x0000_s1058" type="#_x0000_t32" style="position:absolute;left:64854;top:25244;width:15976;height:466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yc/i8QAAADbAAAADwAAAGRycy9kb3ducmV2LnhtbESP3WrCQBSE7wu+w3IE7+rGgFKiq/hD&#10;xUIpGPX+mD0mwezZNLvG2KfvFgpeDjPzDTNbdKYSLTWutKxgNIxAEGdWl5wrOB7eX99AOI+ssbJM&#10;Ch7kYDHvvcww0fbOe2pTn4sAYZeggsL7OpHSZQUZdENbEwfvYhuDPsgml7rBe4CbSsZRNJEGSw4L&#10;Bda0Lii7pjejwKU//nSW7ef3rYo/vjbH7fixipUa9LvlFISnzj/D/+2dVjCJ4e9L+AF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Jz+LxAAAANsAAAAPAAAAAAAAAAAA&#10;AAAAAKECAABkcnMvZG93bnJldi54bWxQSwUGAAAAAAQABAD5AAAAkgMAAAAA&#10;" strokeweight="2.25pt">
                  <v:stroke endarrow="block"/>
                </v:shape>
                <v:shape id="Straight Arrow Connector 63" o:spid="_x0000_s1059" type="#_x0000_t32" style="position:absolute;left:78915;top:25244;width:1915;height:466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GuaEMQAAADbAAAADwAAAGRycy9kb3ducmV2LnhtbESPQWvCQBSE70L/w/IK3nTTSKVEV7EV&#10;xUIRTPX+zD6TYPZtml1j7K/vFgSPw8x8w0znnalES40rLSt4GUYgiDOrS84V7L9XgzcQziNrrCyT&#10;ghs5mM+eelNMtL3yjtrU5yJA2CWooPC+TqR0WUEG3dDWxME72cagD7LJpW7wGuCmknEUjaXBksNC&#10;gTV9FJSd04tR4NJffzjK9uvnUsWf2+V+/Xp7j5XqP3eLCQhPnX+E7+2NVjAewf+X8APk7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Aa5oQxAAAANsAAAAPAAAAAAAAAAAA&#10;AAAAAKECAABkcnMvZG93bnJldi54bWxQSwUGAAAAAAQABAD5AAAAkgMAAAAA&#10;" strokeweight="2.25pt">
                  <v:stroke endarrow="block"/>
                </v:shape>
                <v:shape id="Straight Arrow Connector 64" o:spid="_x0000_s1060" type="#_x0000_t32" style="position:absolute;left:80830;top:25244;width:12208;height:466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ll0ycEAAADbAAAADwAAAGRycy9kb3ducmV2LnhtbESPQWvCQBSE7wX/w/IK3uqmYlVSN1KK&#10;Qq+NpedH9jUJyXsbd1cT/71bKPQ4zMw3zG4/ca+u5EPrxMDzIgNFUjnbSm3g63R82oIKEcVi74QM&#10;3CjAvpg97DC3bpRPupaxVgkiIUcDTYxDrnWoGmIMCzeQJO/HecaYpK+19TgmOPd6mWVrzdhKWmhw&#10;oPeGqq68sIHvbrM58MlvD2PQL+XyzNgzGzN/nN5eQUWa4n/4r/1hDaxX8Psl/QBd3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SWXTJwQAAANsAAAAPAAAAAAAAAAAAAAAA&#10;AKECAABkcnMvZG93bnJldi54bWxQSwUGAAAAAAQABAD5AAAAjwMAAAAA&#10;" strokeweight="2.25pt">
                  <v:stroke endarrow="block"/>
                </v:shape>
                <v:shape id="Straight Arrow Connector 65" o:spid="_x0000_s1061" type="#_x0000_t32" style="position:absolute;left:21000;top:48790;width:2029;height:371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M6n/8QAAADbAAAADwAAAGRycy9kb3ducmV2LnhtbESPQWvCQBSE7wX/w/KE3urGgCLRVdSi&#10;tCCFRr0/s88kmH2bZtcY++vdgtDjMDPfMLNFZyrRUuNKywqGgwgEcWZ1ybmCw37zNgHhPLLGyjIp&#10;uJODxbz3MsNE2xt/U5v6XAQIuwQVFN7XiZQuK8igG9iaOHhn2xj0QTa51A3eAtxUMo6isTRYclgo&#10;sKZ1QdklvRoFLv31x5Nsdz/XKv78ej9sR/dVrNRrv1tOQXjq/H/42f7QCsYj+PsSfoCc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gzqf/xAAAANsAAAAPAAAAAAAAAAAA&#10;AAAAAKECAABkcnMvZG93bnJldi54bWxQSwUGAAAAAAQABAD5AAAAkgMAAAAA&#10;" strokeweight="2.25pt">
                  <v:stroke endarrow="block"/>
                </v:shape>
                <v:shape id="Straight Arrow Connector 66" o:spid="_x0000_s1062" type="#_x0000_t32" style="position:absolute;left:32780;top:48788;width:4442;height:370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Bw5iMQAAADbAAAADwAAAGRycy9kb3ducmV2LnhtbESPQWvCQBSE74L/YXmCN90YaCipq2hL&#10;i4IUjPb+mn1Ngtm3aXaN0V/vFgoeh5n5hpkve1OLjlpXWVYwm0YgiHOrKy4UHA/vk2cQziNrrC2T&#10;gis5WC6Ggzmm2l54T13mCxEg7FJUUHrfpFK6vCSDbmob4uD92NagD7ItpG7xEuCmlnEUJdJgxWGh&#10;xIZeS8pP2dkocNnNf33Lbvd7ruPt59vx4+m6jpUaj/rVCwhPvX+E/9sbrSBJ4O9L+AFyc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HDmIxAAAANsAAAAPAAAAAAAAAAAA&#10;AAAAAKECAABkcnMvZG93bnJldi54bWxQSwUGAAAAAAQABAD5AAAAkgMAAAAA&#10;" strokeweight="2.25pt">
                  <v:stroke endarrow="block"/>
                </v:shape>
                <v:shape id="Straight Arrow Connector 67" o:spid="_x0000_s1063" type="#_x0000_t32" style="position:absolute;left:45000;top:48788;width:6075;height:3744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1CcE8QAAADbAAAADwAAAGRycy9kb3ducmV2LnhtbESPQWvCQBSE70L/w/IK3uqmAW2JrmIV&#10;xUIRTPX+zD6TYPZtzK4x9td3CwWPw8x8w0xmnalES40rLSt4HUQgiDOrS84V7L9XL+8gnEfWWFkm&#10;BXdyMJs+9SaYaHvjHbWpz0WAsEtQQeF9nUjpsoIMuoGtiYN3so1BH2STS93gLcBNJeMoGkmDJYeF&#10;AmtaFJSd06tR4NIffzjK9utyreLP7XK/Ht4/YqX6z918DMJT5x/h//ZGKxi9wd+X8APk9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/UJwTxAAAANsAAAAPAAAAAAAAAAAA&#10;AAAAAKECAABkcnMvZG93bnJldi54bWxQSwUGAAAAAAQABAD5AAAAkgMAAAAA&#10;" strokeweight="2.25pt">
                  <v:stroke endarrow="block"/>
                </v:shape>
                <v:shape id="Straight Arrow Connector 68" o:spid="_x0000_s1064" type="#_x0000_t32" style="position:absolute;left:21000;top:48790;width:57915;height:371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s8IYcIAAADbAAAADwAAAGRycy9kb3ducmV2LnhtbERPTWvCQBC9F/wPywi91Y2BikQ3oVoU&#10;hSI02vs0O02C2dk0u8bYX+8ehB4f73uZDaYRPXWutqxgOolAEBdW11wqOB03L3MQziNrbCyTghs5&#10;yNLR0xITba/8SX3uSxFC2CWooPK+TaR0RUUG3cS2xIH7sZ1BH2BXSt3hNYSbRsZRNJMGaw4NFba0&#10;rqg45xejwOV//utb9h+/lybeH95P29fbKlbqeTy8LUB4Gvy/+OHeaQWzMDZ8CT9Apn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s8IYcIAAADbAAAADwAAAAAAAAAAAAAA&#10;AAChAgAAZHJzL2Rvd25yZXYueG1sUEsFBgAAAAAEAAQA+QAAAJADAAAAAA==&#10;" strokeweight="2.25pt">
                  <v:stroke endarrow="block"/>
                </v:shape>
                <v:shape id="Straight Arrow Connector 69" o:spid="_x0000_s1065" type="#_x0000_t32" style="position:absolute;left:57899;top:48788;width:6955;height:370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Ot+sQAAADbAAAADwAAAGRycy9kb3ducmV2LnhtbESPQWvCQBSE70L/w/IK3uqmAaWNrmIV&#10;xUIRTPX+zD6TYPZtzK4x9td3CwWPw8x8w0xmnalES40rLSt4HUQgiDOrS84V7L9XL28gnEfWWFkm&#10;BXdyMJs+9SaYaHvjHbWpz0WAsEtQQeF9nUjpsoIMuoGtiYN3so1BH2STS93gLcBNJeMoGkmDJYeF&#10;AmtaFJSd06tR4NIffzjK9utyreLP7XK/Ht4/YqX6z918DMJT5x/h//ZGKxi9w9+X8APk9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hg636xAAAANsAAAAPAAAAAAAAAAAA&#10;AAAAAKECAABkcnMvZG93bnJldi54bWxQSwUGAAAAAAQABAD5AAAAkgMAAAAA&#10;" strokeweight="2.25pt">
                  <v:stroke endarrow="block"/>
                </v:shape>
                <v:shape id="Straight Arrow Connector 70" o:spid="_x0000_s1066" type="#_x0000_t32" style="position:absolute;left:71006;top:48788;width:22032;height:3744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WCSusIAAADbAAAADwAAAGRycy9kb3ducmV2LnhtbERPTWvCQBC9F/wPywi91Y2BVkldg1Ys&#10;LYhgtPdpdpoEs7NpdhOjv949FHp8vO9FOpha9NS6yrKC6SQCQZxbXXGh4HTcPs1BOI+ssbZMCq7k&#10;IF2OHhaYaHvhA/WZL0QIYZeggtL7JpHS5SUZdBPbEAfux7YGfYBtIXWLlxBuahlH0Ys0WHFoKLGh&#10;t5Lyc9YZBS67+a9v2e9+uzr+3G9O78/XdazU43hYvYLwNPh/8Z/7QyuYhfXhS/gBcn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WCSusIAAADbAAAADwAAAAAAAAAAAAAA&#10;AAChAgAAZHJzL2Rvd25yZXYueG1sUEsFBgAAAAAEAAQA+QAAAJADAAAAAA==&#10;" strokeweight="2.25pt">
                  <v:stroke endarrow="block"/>
                </v:shape>
                <v:shape id="Straight Arrow Connector 71" o:spid="_x0000_s1067" type="#_x0000_t32" style="position:absolute;left:83524;top:48790;width:9504;height:3699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iw3IcQAAADbAAAADwAAAGRycy9kb3ducmV2LnhtbESPQWvCQBSE74X+h+UVetONgWqJrmIr&#10;LQpFMNX7M/tMgtm3MbvG6K/vCkKPw8x8w0xmnalES40rLSsY9CMQxJnVJecKtr9fvXcQziNrrCyT&#10;gis5mE2fnyaYaHvhDbWpz0WAsEtQQeF9nUjpsoIMur6tiYN3sI1BH2STS93gJcBNJeMoGkqDJYeF&#10;Amv6LCg7pmejwKU3v9vL9ud0ruLVerH9frt+xEq9vnTzMQhPnf8PP9pLrWA0gPuX8APk9A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aLDchxAAAANsAAAAPAAAAAAAAAAAA&#10;AAAAAKECAABkcnMvZG93bnJldi54bWxQSwUGAAAAAAQABAD5AAAAkgMAAAAA&#10;" strokeweight="2.25pt">
                  <v:stroke endarrow="block"/>
                </v:shape>
                <v:shape id="Straight Arrow Connector 72" o:spid="_x0000_s1068" type="#_x0000_t32" style="position:absolute;left:93028;top:48790;width:5060;height:3742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Xf+8AAAADbAAAADwAAAGRycy9kb3ducmV2LnhtbESPQWvCQBSE70L/w/IKvenGQBtJXUWK&#10;Qq9G6fmRfU2CeW/T3a2J/74rFDwOM/MNs95O3Ksr+dA5MbBcZKBIamc7aQycT4f5ClSIKBZ7J2Tg&#10;RgG2m6fZGkvrRjnStYqNShAJJRpoYxxKrUPdEmNYuIEked/OM8YkfaOtxzHBudd5lr1pxk7SQosD&#10;fbRUX6pfNvB1KYo9n/xqPwb9WuU/jD2zMS/P0+4dVKQpPsL/7U9roMjh/iX9AL35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cl3/vAAAAA2wAAAA8AAAAAAAAAAAAAAAAA&#10;oQIAAGRycy9kb3ducmV2LnhtbFBLBQYAAAAABAAEAPkAAACOAwAAAAA=&#10;" strokeweight="2.25pt">
                  <v:stroke endarrow="block"/>
                </v:shape>
                <w10:wrap type="square" anchorx="margin" anchory="margin"/>
              </v:group>
            </w:pict>
          </mc:Fallback>
        </mc:AlternateContent>
      </w:r>
    </w:p>
    <w:sectPr w:rsidR="007D2C0E" w:rsidSect="000A22F1">
      <w:pgSz w:w="17453" w:h="11722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D9D" w:rsidRDefault="00EC0D9D" w:rsidP="00405C12">
      <w:r>
        <w:separator/>
      </w:r>
    </w:p>
  </w:endnote>
  <w:endnote w:type="continuationSeparator" w:id="0">
    <w:p w:rsidR="00EC0D9D" w:rsidRDefault="00EC0D9D" w:rsidP="00405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D9D" w:rsidRDefault="00EC0D9D" w:rsidP="00405C12">
      <w:r>
        <w:separator/>
      </w:r>
    </w:p>
  </w:footnote>
  <w:footnote w:type="continuationSeparator" w:id="0">
    <w:p w:rsidR="00EC0D9D" w:rsidRDefault="00EC0D9D" w:rsidP="00405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removePersonalInformation/>
  <w:removeDateAndTime/>
  <w:defaultTabStop w:val="720"/>
  <w:characterSpacingControl w:val="doNotCompress"/>
  <w:hdrShapeDefaults>
    <o:shapedefaults v:ext="edit" spidmax="2049" fillcolor="#36f">
      <v:fill color="#36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gUAgkcXKSwAAAA="/>
  </w:docVars>
  <w:rsids>
    <w:rsidRoot w:val="0060338F"/>
    <w:rsid w:val="000A22F1"/>
    <w:rsid w:val="000F290F"/>
    <w:rsid w:val="001B6060"/>
    <w:rsid w:val="0020431B"/>
    <w:rsid w:val="00330E8D"/>
    <w:rsid w:val="003B491B"/>
    <w:rsid w:val="003E4ACB"/>
    <w:rsid w:val="00405C12"/>
    <w:rsid w:val="0041435B"/>
    <w:rsid w:val="00480E93"/>
    <w:rsid w:val="005270DB"/>
    <w:rsid w:val="005E2265"/>
    <w:rsid w:val="0060338F"/>
    <w:rsid w:val="006C794D"/>
    <w:rsid w:val="006F3638"/>
    <w:rsid w:val="007609B0"/>
    <w:rsid w:val="007D2C0E"/>
    <w:rsid w:val="009C1873"/>
    <w:rsid w:val="00A25968"/>
    <w:rsid w:val="00B0279F"/>
    <w:rsid w:val="00B6029D"/>
    <w:rsid w:val="00BB784B"/>
    <w:rsid w:val="00BD37B2"/>
    <w:rsid w:val="00CC6D9A"/>
    <w:rsid w:val="00CE0639"/>
    <w:rsid w:val="00CF68DB"/>
    <w:rsid w:val="00D42E5C"/>
    <w:rsid w:val="00DC28CE"/>
    <w:rsid w:val="00E4301E"/>
    <w:rsid w:val="00EC0D9D"/>
    <w:rsid w:val="00ED456B"/>
    <w:rsid w:val="00F70CC4"/>
    <w:rsid w:val="00FA0272"/>
    <w:rsid w:val="00FA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36f">
      <v:fill color="#36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Header">
    <w:name w:val="header"/>
    <w:basedOn w:val="Normal"/>
    <w:link w:val="Head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05C12"/>
    <w:rPr>
      <w:rFonts w:ascii="Helvetica" w:hAnsi="Helvetica"/>
      <w:sz w:val="24"/>
      <w:szCs w:val="24"/>
    </w:rPr>
  </w:style>
  <w:style w:type="paragraph" w:styleId="Footer">
    <w:name w:val="footer"/>
    <w:basedOn w:val="Normal"/>
    <w:link w:val="FooterChar"/>
    <w:unhideWhenUsed/>
    <w:rsid w:val="00405C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05C12"/>
    <w:rPr>
      <w:rFonts w:ascii="Helvetica" w:hAnsi="Helvetica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480E93"/>
    <w:pPr>
      <w:spacing w:before="200"/>
    </w:pPr>
    <w:rPr>
      <w:rFonts w:ascii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Manager/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6-01-14T20:14:00Z</dcterms:created>
  <dcterms:modified xsi:type="dcterms:W3CDTF">2017-11-09T03:00:00Z</dcterms:modified>
</cp:coreProperties>
</file>